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75A96" w14:textId="77777777" w:rsidR="006653DC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4CEB31B7" w14:textId="6CC0F4CC" w:rsidR="007F2DA5" w:rsidRPr="007C38EB" w:rsidRDefault="004D0ECE" w:rsidP="004D0ECE">
      <w:pPr>
        <w:spacing w:after="0" w:line="240" w:lineRule="auto"/>
        <w:jc w:val="center"/>
        <w:rPr>
          <w:rFonts w:ascii="Arial Black" w:hAnsi="Arial Black" w:cs="Arial"/>
          <w:sz w:val="20"/>
          <w:szCs w:val="20"/>
        </w:rPr>
      </w:pPr>
      <w:r w:rsidRPr="006D0977">
        <w:rPr>
          <w:rFonts w:ascii="Arial Black" w:hAnsi="Arial Black" w:cs="Arial"/>
          <w:szCs w:val="18"/>
        </w:rPr>
        <w:t>(</w:t>
      </w:r>
      <w:r w:rsidR="007C38EB" w:rsidRPr="007C38EB">
        <w:rPr>
          <w:rFonts w:ascii="Arial Black" w:hAnsi="Arial Black" w:cs="Arial"/>
          <w:sz w:val="20"/>
          <w:szCs w:val="20"/>
        </w:rPr>
        <w:t>Candidates qualified in UGC</w:t>
      </w:r>
      <w:r w:rsidR="007C38EB" w:rsidRPr="007C38EB">
        <w:rPr>
          <w:rFonts w:ascii="Cambria Math" w:hAnsi="Cambria Math" w:cs="Cambria Math"/>
          <w:sz w:val="20"/>
          <w:szCs w:val="20"/>
        </w:rPr>
        <w:t>‑</w:t>
      </w:r>
      <w:r w:rsidR="007C38EB" w:rsidRPr="007C38EB">
        <w:rPr>
          <w:rFonts w:ascii="Arial Black" w:hAnsi="Arial Black" w:cs="Arial"/>
          <w:sz w:val="20"/>
          <w:szCs w:val="20"/>
        </w:rPr>
        <w:t xml:space="preserve">NET, GATE, GPAT, </w:t>
      </w:r>
      <w:r w:rsidR="00515956">
        <w:rPr>
          <w:rFonts w:ascii="Arial Black" w:hAnsi="Arial Black" w:cs="Arial"/>
          <w:sz w:val="20"/>
          <w:szCs w:val="20"/>
        </w:rPr>
        <w:t>CSIR</w:t>
      </w:r>
      <w:r w:rsidR="007467AF">
        <w:rPr>
          <w:rFonts w:ascii="Arial Black" w:hAnsi="Arial Black" w:cs="Arial"/>
          <w:sz w:val="20"/>
          <w:szCs w:val="20"/>
        </w:rPr>
        <w:t>-</w:t>
      </w:r>
      <w:r w:rsidR="00515956">
        <w:rPr>
          <w:rFonts w:ascii="Arial Black" w:hAnsi="Arial Black" w:cs="Arial"/>
          <w:sz w:val="20"/>
          <w:szCs w:val="20"/>
        </w:rPr>
        <w:t>NET</w:t>
      </w:r>
      <w:r w:rsidR="007467AF">
        <w:rPr>
          <w:rFonts w:ascii="Arial Black" w:hAnsi="Arial Black" w:cs="Arial"/>
          <w:sz w:val="20"/>
          <w:szCs w:val="20"/>
        </w:rPr>
        <w:t>,</w:t>
      </w:r>
      <w:r w:rsidR="007C38EB" w:rsidRPr="007C38EB">
        <w:rPr>
          <w:rFonts w:ascii="Arial Black" w:hAnsi="Arial Black" w:cs="Arial"/>
          <w:sz w:val="20"/>
          <w:szCs w:val="20"/>
        </w:rPr>
        <w:t xml:space="preserve"> JGEEBILS </w:t>
      </w:r>
      <w:r w:rsidR="00515956">
        <w:rPr>
          <w:rFonts w:ascii="Arial Black" w:hAnsi="Arial Black" w:cs="Arial"/>
          <w:sz w:val="20"/>
          <w:szCs w:val="20"/>
        </w:rPr>
        <w:t xml:space="preserve">or any other PhD National Eligibility Test </w:t>
      </w:r>
      <w:r w:rsidR="007C38EB" w:rsidRPr="007C38EB">
        <w:rPr>
          <w:rFonts w:ascii="Arial Black" w:hAnsi="Arial Black" w:cs="Arial"/>
          <w:sz w:val="20"/>
          <w:szCs w:val="20"/>
        </w:rPr>
        <w:t>without fellowship.</w:t>
      </w:r>
      <w:r w:rsidRPr="007C38EB">
        <w:rPr>
          <w:rFonts w:ascii="Arial Black" w:hAnsi="Arial Black" w:cs="Arial"/>
          <w:sz w:val="20"/>
          <w:szCs w:val="20"/>
        </w:rPr>
        <w:t>)</w:t>
      </w:r>
    </w:p>
    <w:p w14:paraId="75DF11D1" w14:textId="77777777"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14:paraId="79EBFC97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09BB850D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1C1AEA8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6D4627E3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37751332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14:paraId="216E3604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A6FA828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4FA51EC7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14:paraId="0C9AA64B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23EA313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561ED71D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5892ECC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14:paraId="179398B8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055A13B" wp14:editId="00173013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9C0200" wp14:editId="40057D3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14568451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5E9E1FA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782F5C8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BFCD36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3D47BB2A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14:paraId="03E40770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DFE0A9C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14CB2A8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288F35D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191098D3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14:paraId="2CC3A0D5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67FDDE7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7DAC445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466EA3AF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14:paraId="1D8A4373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C4A4235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55529E4E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EA85CD1" w14:textId="77777777"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14:paraId="6BFD77EB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5EE62D6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0344065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D900C3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14:paraId="7A30CFA6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D9B0C50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F0F03BF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6F97024F" w14:textId="2669FAF1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7C6B71" w:rsidRPr="00BF70EA">
              <w:rPr>
                <w:rFonts w:ascii="Arial Rounded MT Bold" w:hAnsi="Arial Rounded MT Bold" w:cs="Arial"/>
                <w:sz w:val="18"/>
                <w:szCs w:val="18"/>
              </w:rPr>
              <w:t>mother</w:t>
            </w:r>
          </w:p>
        </w:tc>
        <w:tc>
          <w:tcPr>
            <w:tcW w:w="5567" w:type="dxa"/>
            <w:gridSpan w:val="5"/>
          </w:tcPr>
          <w:p w14:paraId="0F40839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904251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67E4B0F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E0F98EB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276A43D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32B8779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69D11E24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94DBDF2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6123B3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047692BD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53E80366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06D73660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D0B785A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67CA1D1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76588B8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3DEE2B50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75007167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14:paraId="7C5EDAED" w14:textId="77777777" w:rsidTr="004C2CBE">
        <w:trPr>
          <w:trHeight w:val="383"/>
        </w:trPr>
        <w:tc>
          <w:tcPr>
            <w:tcW w:w="2929" w:type="dxa"/>
            <w:vAlign w:val="center"/>
          </w:tcPr>
          <w:p w14:paraId="2C14D8F5" w14:textId="77777777"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14:paraId="36D3F4B0" w14:textId="77777777"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02FC20C9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5E01B1E1" w14:textId="1A9AE6D3"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</w:t>
            </w:r>
            <w:r w:rsidR="007C6B71">
              <w:rPr>
                <w:rFonts w:ascii="Arial Rounded MT Bold" w:hAnsi="Arial Rounded MT Bold" w:cs="Arial"/>
                <w:sz w:val="18"/>
                <w:szCs w:val="18"/>
              </w:rPr>
              <w:t xml:space="preserve">Name </w:t>
            </w:r>
            <w:r w:rsidR="007C6B71" w:rsidRPr="00B7286D">
              <w:rPr>
                <w:rFonts w:ascii="Arial Rounded MT Bold" w:hAnsi="Arial Rounded MT Bold" w:cs="Arial"/>
                <w:sz w:val="18"/>
                <w:szCs w:val="18"/>
              </w:rPr>
              <w:t>(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If marital status is Married)</w:t>
            </w:r>
          </w:p>
        </w:tc>
        <w:tc>
          <w:tcPr>
            <w:tcW w:w="4634" w:type="dxa"/>
            <w:gridSpan w:val="3"/>
            <w:vAlign w:val="center"/>
          </w:tcPr>
          <w:p w14:paraId="0211E147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70092519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1D827725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14:paraId="312192CA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62C5A805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29E1287E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3DDB3FB7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1F28366F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BD09D4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32EEB1F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9FEEDAF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3F14238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9862AB3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B20CC0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43FE875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5966E13C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53CBA7A6" w14:textId="77777777"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14:paraId="46EB715B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1689908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4C3B41B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2E12E5F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3BCE60E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0D25E03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6D5209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9F0FEE9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D6FE9BD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5ADB9203" w14:textId="77777777" w:rsidR="004C20E3" w:rsidRDefault="004C20E3"/>
    <w:p w14:paraId="347D676A" w14:textId="77777777" w:rsidR="00387F3F" w:rsidRDefault="00387F3F"/>
    <w:p w14:paraId="49F51DAE" w14:textId="77777777" w:rsidR="00387F3F" w:rsidRDefault="00387F3F">
      <w:r>
        <w:br w:type="page"/>
      </w:r>
    </w:p>
    <w:p w14:paraId="5B8083B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2595"/>
        <w:gridCol w:w="2121"/>
        <w:gridCol w:w="1274"/>
        <w:gridCol w:w="1522"/>
      </w:tblGrid>
      <w:tr w:rsidR="00FE1059" w:rsidRPr="00A04834" w14:paraId="3F9B1E2F" w14:textId="77777777" w:rsidTr="008513FC">
        <w:trPr>
          <w:trHeight w:val="60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14:paraId="6C48CADB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14:paraId="1C96CFDB" w14:textId="77777777" w:rsidTr="00A72EAD">
        <w:trPr>
          <w:trHeight w:val="383"/>
        </w:trPr>
        <w:tc>
          <w:tcPr>
            <w:tcW w:w="1482" w:type="dxa"/>
          </w:tcPr>
          <w:p w14:paraId="3CE1B6D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3A2FE75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</w:tcPr>
          <w:p w14:paraId="5ACAC5E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14:paraId="30170BD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14:paraId="7F2DA6D8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14:paraId="15669CB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2037ED45" w14:textId="77777777" w:rsidTr="008513FC">
        <w:trPr>
          <w:trHeight w:val="629"/>
        </w:trPr>
        <w:tc>
          <w:tcPr>
            <w:tcW w:w="1482" w:type="dxa"/>
          </w:tcPr>
          <w:p w14:paraId="60B0C0F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7E7138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76E5E9E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6D4C23E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1D0A4A0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2EC6EB2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4296DC1F" w14:textId="77777777" w:rsidTr="008513FC">
        <w:trPr>
          <w:trHeight w:val="695"/>
        </w:trPr>
        <w:tc>
          <w:tcPr>
            <w:tcW w:w="1482" w:type="dxa"/>
          </w:tcPr>
          <w:p w14:paraId="1C96291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47B3139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3C03AFE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480B45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0892817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777E47D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5FD28D1A" w14:textId="77777777" w:rsidTr="008513FC">
        <w:trPr>
          <w:trHeight w:val="563"/>
        </w:trPr>
        <w:tc>
          <w:tcPr>
            <w:tcW w:w="1482" w:type="dxa"/>
          </w:tcPr>
          <w:p w14:paraId="3087630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4EE2415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4EEB2A1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2EBACD3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4F5F591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17E8FA2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0F807983" w14:textId="77777777" w:rsidTr="008513FC">
        <w:trPr>
          <w:trHeight w:val="556"/>
        </w:trPr>
        <w:tc>
          <w:tcPr>
            <w:tcW w:w="1482" w:type="dxa"/>
          </w:tcPr>
          <w:p w14:paraId="2B7C08D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06C1D9C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5EB8CD06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29E59D6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3FE94DD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745C2EE8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05A435E4" w14:textId="77777777" w:rsidTr="008513FC">
        <w:trPr>
          <w:trHeight w:val="551"/>
        </w:trPr>
        <w:tc>
          <w:tcPr>
            <w:tcW w:w="1482" w:type="dxa"/>
          </w:tcPr>
          <w:p w14:paraId="4EC25A8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1118A366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14:paraId="7941412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576DE28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2D98B2C2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560E822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14:paraId="23782CA4" w14:textId="77777777" w:rsidTr="008513FC">
        <w:trPr>
          <w:trHeight w:val="560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14:paraId="07B41AE3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14:paraId="3CA89C9B" w14:textId="77777777" w:rsidTr="008513FC">
        <w:trPr>
          <w:trHeight w:val="1046"/>
        </w:trPr>
        <w:tc>
          <w:tcPr>
            <w:tcW w:w="7645" w:type="dxa"/>
            <w:gridSpan w:val="4"/>
            <w:vAlign w:val="center"/>
          </w:tcPr>
          <w:p w14:paraId="54554F91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Entrance Examination:</w:t>
            </w:r>
          </w:p>
        </w:tc>
        <w:tc>
          <w:tcPr>
            <w:tcW w:w="2796" w:type="dxa"/>
            <w:gridSpan w:val="2"/>
            <w:vAlign w:val="center"/>
          </w:tcPr>
          <w:p w14:paraId="67DA4C29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14:paraId="53972DC0" w14:textId="77777777" w:rsidTr="00BB2369">
        <w:trPr>
          <w:trHeight w:val="699"/>
        </w:trPr>
        <w:tc>
          <w:tcPr>
            <w:tcW w:w="10441" w:type="dxa"/>
            <w:gridSpan w:val="6"/>
            <w:vAlign w:val="center"/>
          </w:tcPr>
          <w:p w14:paraId="2B8CCCBD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A171E0" w:rsidRPr="00BF70EA" w14:paraId="51232ADE" w14:textId="77777777" w:rsidTr="008513FC">
        <w:trPr>
          <w:trHeight w:val="835"/>
        </w:trPr>
        <w:tc>
          <w:tcPr>
            <w:tcW w:w="10441" w:type="dxa"/>
            <w:gridSpan w:val="6"/>
            <w:tcBorders>
              <w:bottom w:val="single" w:sz="4" w:space="0" w:color="auto"/>
            </w:tcBorders>
          </w:tcPr>
          <w:p w14:paraId="54C2637F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06FDA8D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1E201DC7" w14:textId="77777777"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61A01BE7" w14:textId="77777777" w:rsidTr="00707465">
        <w:trPr>
          <w:trHeight w:val="362"/>
        </w:trPr>
        <w:tc>
          <w:tcPr>
            <w:tcW w:w="10441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305CBE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62B38C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C8EE97D" w14:textId="77777777"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14:paraId="7A3DDAA0" w14:textId="77777777" w:rsidTr="008513FC">
        <w:trPr>
          <w:trHeight w:val="2354"/>
        </w:trPr>
        <w:tc>
          <w:tcPr>
            <w:tcW w:w="10441" w:type="dxa"/>
            <w:gridSpan w:val="6"/>
            <w:tcBorders>
              <w:top w:val="nil"/>
              <w:bottom w:val="single" w:sz="4" w:space="0" w:color="auto"/>
            </w:tcBorders>
          </w:tcPr>
          <w:p w14:paraId="565B4F4C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7FE0369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6D57CBB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1EE481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31092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865531A" w14:textId="77777777" w:rsidR="008513FC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BC199B5" w14:textId="77777777" w:rsidR="008513FC" w:rsidRDefault="008513FC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  <w:p w14:paraId="6F38B9F0" w14:textId="3231CE3C" w:rsidR="00A171E0" w:rsidRDefault="00A171E0" w:rsidP="008513FC">
            <w:pPr>
              <w:tabs>
                <w:tab w:val="left" w:pos="7087"/>
              </w:tabs>
              <w:jc w:val="right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6E4222CC" w14:textId="77777777"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31F92955" w14:textId="598C4074" w:rsidR="008513FC" w:rsidRDefault="008513FC" w:rsidP="004D0ECE">
      <w:pPr>
        <w:rPr>
          <w:rFonts w:ascii="Arial Rounded MT Bold" w:hAnsi="Arial Rounded MT Bold" w:cs="Arial"/>
          <w:sz w:val="18"/>
          <w:szCs w:val="18"/>
        </w:rPr>
      </w:pPr>
    </w:p>
    <w:p w14:paraId="749176A8" w14:textId="77777777" w:rsidR="008513FC" w:rsidRDefault="008513FC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w14:paraId="1AB980BB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3EB36970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14:paraId="5E429B05" w14:textId="77777777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14:paraId="03E0B313" w14:textId="77777777"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51BDCFA4" w14:textId="77777777" w:rsidTr="008816D4">
        <w:tc>
          <w:tcPr>
            <w:tcW w:w="9535" w:type="dxa"/>
            <w:gridSpan w:val="3"/>
          </w:tcPr>
          <w:p w14:paraId="3C41F4B8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95611E2" w14:textId="77777777"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14:paraId="05F8D92E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36B07787" w14:textId="77777777"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14:paraId="2AE64A44" w14:textId="77777777"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14:paraId="5FBBCC79" w14:textId="77777777"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14:paraId="42A01985" w14:textId="77777777"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14:paraId="12FFDBCF" w14:textId="77777777"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14:paraId="7CA05B87" w14:textId="1E7B0E25" w:rsidR="005804F7" w:rsidRDefault="00141DE4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py of National </w:t>
            </w:r>
            <w:r w:rsidR="00BB236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ligibility Test for PhD – valid score card</w:t>
            </w:r>
          </w:p>
          <w:p w14:paraId="2EE44740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14:paraId="068E29CF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14:paraId="16E6AF96" w14:textId="77777777"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AEAC89D" w14:textId="77777777" w:rsidR="00CA790E" w:rsidRPr="009F609A" w:rsidRDefault="003F7B6A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0C1EEE94" w14:textId="77777777"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19B35871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1054B521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1CB570CE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77B5630D" w14:textId="77777777"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04A5F039" w14:textId="77777777" w:rsidR="002930B2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14:paraId="2F504FF7" w14:textId="77777777" w:rsidR="006B3E15" w:rsidRDefault="006B3E15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</w:p>
          <w:p w14:paraId="432FF111" w14:textId="5D290066" w:rsidR="006B3E15" w:rsidRPr="00FF6ACC" w:rsidRDefault="006B3E15" w:rsidP="006B3E15">
            <w:pPr>
              <w:tabs>
                <w:tab w:val="left" w:pos="2868"/>
              </w:tabs>
              <w:ind w:left="57"/>
              <w:jc w:val="center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</w:pPr>
            <w:r w:rsidRP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Scanned copy of all the above-mentioned </w:t>
            </w:r>
            <w:r w:rsid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 xml:space="preserve">original </w:t>
            </w:r>
            <w:r w:rsidRPr="00FF6AC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u w:val="single"/>
                <w:lang w:val="en-US"/>
              </w:rPr>
              <w:t>documents must be emailed to CDS</w:t>
            </w:r>
          </w:p>
          <w:p w14:paraId="6CFD6FFB" w14:textId="77777777"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539130DB" w14:textId="77777777" w:rsidTr="008816D4">
        <w:tc>
          <w:tcPr>
            <w:tcW w:w="9535" w:type="dxa"/>
            <w:gridSpan w:val="3"/>
          </w:tcPr>
          <w:p w14:paraId="79D3B04C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491F5F20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902FD3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8816D4" w14:paraId="6044810F" w14:textId="77777777" w:rsidTr="008816D4">
        <w:trPr>
          <w:trHeight w:val="530"/>
        </w:trPr>
        <w:tc>
          <w:tcPr>
            <w:tcW w:w="9535" w:type="dxa"/>
            <w:gridSpan w:val="3"/>
            <w:hideMark/>
          </w:tcPr>
          <w:p w14:paraId="040C206C" w14:textId="77777777"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8816D4" w14:paraId="78C7BD2A" w14:textId="77777777" w:rsidTr="008816D4">
        <w:tc>
          <w:tcPr>
            <w:tcW w:w="8095" w:type="dxa"/>
            <w:hideMark/>
          </w:tcPr>
          <w:p w14:paraId="3F1814A2" w14:textId="77777777"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14:paraId="19DC722E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14:paraId="391514B2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14:paraId="2AB4C956" w14:textId="77777777" w:rsidTr="008816D4">
        <w:tc>
          <w:tcPr>
            <w:tcW w:w="8095" w:type="dxa"/>
            <w:hideMark/>
          </w:tcPr>
          <w:p w14:paraId="21B0DF8F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14:paraId="197D28A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18C3406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0F1B7FBF" w14:textId="77777777" w:rsidTr="008816D4">
        <w:tc>
          <w:tcPr>
            <w:tcW w:w="8095" w:type="dxa"/>
            <w:hideMark/>
          </w:tcPr>
          <w:p w14:paraId="749CA52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14:paraId="3878E33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10B1C692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048DD7D1" w14:textId="77777777" w:rsidTr="008816D4">
        <w:tc>
          <w:tcPr>
            <w:tcW w:w="8095" w:type="dxa"/>
            <w:hideMark/>
          </w:tcPr>
          <w:p w14:paraId="2D00786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20" w:type="dxa"/>
          </w:tcPr>
          <w:p w14:paraId="06182C9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87250A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7AEE02EB" w14:textId="77777777" w:rsidTr="008816D4">
        <w:tc>
          <w:tcPr>
            <w:tcW w:w="8095" w:type="dxa"/>
            <w:hideMark/>
          </w:tcPr>
          <w:p w14:paraId="509D0DAB" w14:textId="77777777"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14:paraId="3422416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134A015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14:paraId="474B29F8" w14:textId="77777777" w:rsidTr="00094E8B">
        <w:tc>
          <w:tcPr>
            <w:tcW w:w="8095" w:type="dxa"/>
          </w:tcPr>
          <w:p w14:paraId="17F2E18B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14:paraId="5BC341D3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CC11B8F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5D30DE5A" w14:textId="77777777" w:rsidTr="008816D4">
        <w:tc>
          <w:tcPr>
            <w:tcW w:w="8095" w:type="dxa"/>
            <w:hideMark/>
          </w:tcPr>
          <w:p w14:paraId="46872F35" w14:textId="629EEE85" w:rsidR="002552E8" w:rsidRDefault="00141DE4" w:rsidP="002552E8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py of </w:t>
            </w:r>
            <w:r w:rsidR="002552E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score card</w:t>
            </w:r>
          </w:p>
          <w:p w14:paraId="2995F406" w14:textId="4B2ACD9C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8BF575A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F871B5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14:paraId="304EDA00" w14:textId="77777777" w:rsidTr="008816D4">
        <w:tc>
          <w:tcPr>
            <w:tcW w:w="8095" w:type="dxa"/>
          </w:tcPr>
          <w:p w14:paraId="36CF054D" w14:textId="77777777"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14:paraId="3F0B3650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C2F5EA6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14:paraId="3C8333A6" w14:textId="77777777" w:rsidTr="008816D4">
        <w:tc>
          <w:tcPr>
            <w:tcW w:w="8095" w:type="dxa"/>
          </w:tcPr>
          <w:p w14:paraId="5C0E07B7" w14:textId="77777777"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14:paraId="214AEFE4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2E1D3B2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106134EF" w14:textId="77777777"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902FD3" w:rsidRPr="003F4087" w14:paraId="1C0E97C0" w14:textId="77777777" w:rsidTr="00A06ECC">
        <w:tc>
          <w:tcPr>
            <w:tcW w:w="9628" w:type="dxa"/>
            <w:gridSpan w:val="3"/>
          </w:tcPr>
          <w:p w14:paraId="7C386F31" w14:textId="71DA6699" w:rsidR="00902FD3" w:rsidRPr="003F4087" w:rsidRDefault="00902FD3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 xml:space="preserve">VERIFICATION BY CDS </w:t>
            </w:r>
          </w:p>
        </w:tc>
      </w:tr>
      <w:tr w:rsidR="00902FD3" w:rsidRPr="003F4087" w14:paraId="5358587E" w14:textId="77777777" w:rsidTr="00A06ECC">
        <w:tc>
          <w:tcPr>
            <w:tcW w:w="7441" w:type="dxa"/>
          </w:tcPr>
          <w:p w14:paraId="76E0586B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17ACFF81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62D2AA70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46E17BD4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02FD3" w:rsidRPr="003F4087" w14:paraId="10D951C3" w14:textId="77777777" w:rsidTr="00A06ECC">
        <w:tc>
          <w:tcPr>
            <w:tcW w:w="9628" w:type="dxa"/>
            <w:gridSpan w:val="3"/>
          </w:tcPr>
          <w:p w14:paraId="7F47C9DD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0018194D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378F55BF" w14:textId="77777777"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7C2270FD" w14:textId="77777777"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DDEB7" w14:textId="77777777" w:rsidR="001C3146" w:rsidRDefault="001C3146" w:rsidP="00EC018A">
      <w:pPr>
        <w:spacing w:after="0" w:line="240" w:lineRule="auto"/>
      </w:pPr>
      <w:r>
        <w:separator/>
      </w:r>
    </w:p>
  </w:endnote>
  <w:endnote w:type="continuationSeparator" w:id="0">
    <w:p w14:paraId="336C7916" w14:textId="77777777" w:rsidR="001C3146" w:rsidRDefault="001C3146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0D786" w14:textId="77777777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</w:p>
  <w:p w14:paraId="79D9150E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52402" w14:textId="77777777" w:rsidR="001C3146" w:rsidRDefault="001C3146" w:rsidP="00EC018A">
      <w:pPr>
        <w:spacing w:after="0" w:line="240" w:lineRule="auto"/>
      </w:pPr>
      <w:r>
        <w:separator/>
      </w:r>
    </w:p>
  </w:footnote>
  <w:footnote w:type="continuationSeparator" w:id="0">
    <w:p w14:paraId="6C436DCB" w14:textId="77777777" w:rsidR="001C3146" w:rsidRDefault="001C3146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B7631" w14:textId="7101B0AB" w:rsidR="00EC018A" w:rsidRPr="008A2EDB" w:rsidRDefault="006C4D02" w:rsidP="006C4D02">
    <w:pPr>
      <w:pStyle w:val="Header"/>
      <w:jc w:val="center"/>
      <w:rPr>
        <w:b/>
        <w:bCs/>
      </w:rPr>
    </w:pPr>
    <w:r>
      <w:rPr>
        <w:noProof/>
        <w:lang w:val="en-US" w:bidi="kn-IN"/>
      </w:rPr>
      <w:drawing>
        <wp:inline distT="0" distB="0" distL="0" distR="0" wp14:anchorId="099C067A" wp14:editId="41B135EF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A2EDB">
      <w:t xml:space="preserve">                                          </w:t>
    </w:r>
    <w:r w:rsidR="00F72C6F" w:rsidRPr="008A2EDB">
      <w:rPr>
        <w:b/>
        <w:bCs/>
      </w:rPr>
      <w:t>Annexure</w:t>
    </w:r>
    <w:r w:rsidR="007C6B71">
      <w:rPr>
        <w:b/>
        <w:bCs/>
      </w:rPr>
      <w:t xml:space="preserve"> 66</w:t>
    </w:r>
    <w:r w:rsidR="007C6B71" w:rsidRPr="008A2EDB">
      <w:rPr>
        <w:b/>
        <w:bCs/>
      </w:rPr>
      <w:t>;</w:t>
    </w:r>
    <w:r w:rsidR="00F72C6F" w:rsidRPr="008A2EDB">
      <w:rPr>
        <w:b/>
        <w:bCs/>
      </w:rPr>
      <w:t xml:space="preserve"> Version </w:t>
    </w:r>
    <w:r w:rsidR="007C6B71" w:rsidRPr="008A2EDB">
      <w:rPr>
        <w:b/>
        <w:bCs/>
      </w:rPr>
      <w:t>1;</w:t>
    </w:r>
    <w:r w:rsidR="007C6B71">
      <w:rPr>
        <w:b/>
        <w:bCs/>
      </w:rPr>
      <w:t xml:space="preserve"> March 2026</w:t>
    </w:r>
  </w:p>
  <w:p w14:paraId="5312182E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06680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262138">
    <w:abstractNumId w:val="0"/>
  </w:num>
  <w:num w:numId="2" w16cid:durableId="1404913849">
    <w:abstractNumId w:val="6"/>
  </w:num>
  <w:num w:numId="3" w16cid:durableId="1366949994">
    <w:abstractNumId w:val="7"/>
  </w:num>
  <w:num w:numId="4" w16cid:durableId="1661152986">
    <w:abstractNumId w:val="1"/>
  </w:num>
  <w:num w:numId="5" w16cid:durableId="813907856">
    <w:abstractNumId w:val="3"/>
  </w:num>
  <w:num w:numId="6" w16cid:durableId="1416513067">
    <w:abstractNumId w:val="8"/>
  </w:num>
  <w:num w:numId="7" w16cid:durableId="1067000769">
    <w:abstractNumId w:val="5"/>
  </w:num>
  <w:num w:numId="8" w16cid:durableId="912930768">
    <w:abstractNumId w:val="2"/>
  </w:num>
  <w:num w:numId="9" w16cid:durableId="637300630">
    <w:abstractNumId w:val="4"/>
  </w:num>
  <w:num w:numId="10" w16cid:durableId="2481984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PDWgBG+aWPLQAAAA=="/>
  </w:docVars>
  <w:rsids>
    <w:rsidRoot w:val="00DE4AE7"/>
    <w:rsid w:val="000030F6"/>
    <w:rsid w:val="00014B60"/>
    <w:rsid w:val="00016AEF"/>
    <w:rsid w:val="00025245"/>
    <w:rsid w:val="00061F75"/>
    <w:rsid w:val="000774A8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3146"/>
    <w:rsid w:val="001C6F75"/>
    <w:rsid w:val="001D345D"/>
    <w:rsid w:val="001E04E9"/>
    <w:rsid w:val="001E6624"/>
    <w:rsid w:val="001F3C65"/>
    <w:rsid w:val="00203CA8"/>
    <w:rsid w:val="00211531"/>
    <w:rsid w:val="00246654"/>
    <w:rsid w:val="002552E8"/>
    <w:rsid w:val="00256C4E"/>
    <w:rsid w:val="0027258B"/>
    <w:rsid w:val="00283527"/>
    <w:rsid w:val="002930B2"/>
    <w:rsid w:val="002A2854"/>
    <w:rsid w:val="002A40A1"/>
    <w:rsid w:val="002B02DF"/>
    <w:rsid w:val="002B4735"/>
    <w:rsid w:val="002D58C9"/>
    <w:rsid w:val="002E191A"/>
    <w:rsid w:val="002F2EEA"/>
    <w:rsid w:val="00312493"/>
    <w:rsid w:val="00321085"/>
    <w:rsid w:val="003273E1"/>
    <w:rsid w:val="00363580"/>
    <w:rsid w:val="003775D9"/>
    <w:rsid w:val="00387F3F"/>
    <w:rsid w:val="003979E5"/>
    <w:rsid w:val="003E1F6B"/>
    <w:rsid w:val="003E36E9"/>
    <w:rsid w:val="003E5B0E"/>
    <w:rsid w:val="003F1D05"/>
    <w:rsid w:val="003F7B6A"/>
    <w:rsid w:val="00411DF5"/>
    <w:rsid w:val="00444D2D"/>
    <w:rsid w:val="00446FAC"/>
    <w:rsid w:val="00450F28"/>
    <w:rsid w:val="004633F0"/>
    <w:rsid w:val="00465A37"/>
    <w:rsid w:val="00466C79"/>
    <w:rsid w:val="00471ED0"/>
    <w:rsid w:val="0047275E"/>
    <w:rsid w:val="004A5F90"/>
    <w:rsid w:val="004B5B30"/>
    <w:rsid w:val="004C20E3"/>
    <w:rsid w:val="004D0ECE"/>
    <w:rsid w:val="004F78B4"/>
    <w:rsid w:val="00515956"/>
    <w:rsid w:val="00527C72"/>
    <w:rsid w:val="00551656"/>
    <w:rsid w:val="00553CC0"/>
    <w:rsid w:val="005804F7"/>
    <w:rsid w:val="005A056A"/>
    <w:rsid w:val="005A449C"/>
    <w:rsid w:val="005E4BB4"/>
    <w:rsid w:val="00605F59"/>
    <w:rsid w:val="00631C5C"/>
    <w:rsid w:val="00636676"/>
    <w:rsid w:val="00645F18"/>
    <w:rsid w:val="00655AD0"/>
    <w:rsid w:val="00657BB1"/>
    <w:rsid w:val="006653DC"/>
    <w:rsid w:val="00675CB2"/>
    <w:rsid w:val="006977E8"/>
    <w:rsid w:val="006B20DD"/>
    <w:rsid w:val="006B3E15"/>
    <w:rsid w:val="006C2424"/>
    <w:rsid w:val="006C4D02"/>
    <w:rsid w:val="006D0977"/>
    <w:rsid w:val="006E115B"/>
    <w:rsid w:val="006F0457"/>
    <w:rsid w:val="00705EEF"/>
    <w:rsid w:val="007467AF"/>
    <w:rsid w:val="007519C1"/>
    <w:rsid w:val="007573BE"/>
    <w:rsid w:val="00764F43"/>
    <w:rsid w:val="007C38EB"/>
    <w:rsid w:val="007C6B71"/>
    <w:rsid w:val="007D5592"/>
    <w:rsid w:val="007E23F7"/>
    <w:rsid w:val="007F2DA5"/>
    <w:rsid w:val="007F5A80"/>
    <w:rsid w:val="00811D79"/>
    <w:rsid w:val="0083167A"/>
    <w:rsid w:val="008513FC"/>
    <w:rsid w:val="00854C0C"/>
    <w:rsid w:val="008816D4"/>
    <w:rsid w:val="00896FF4"/>
    <w:rsid w:val="008A2EDB"/>
    <w:rsid w:val="008B1BDF"/>
    <w:rsid w:val="008C7ACD"/>
    <w:rsid w:val="008D3A81"/>
    <w:rsid w:val="00902FD3"/>
    <w:rsid w:val="00911A47"/>
    <w:rsid w:val="00911BDC"/>
    <w:rsid w:val="00933E9E"/>
    <w:rsid w:val="00971E84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85661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2369"/>
    <w:rsid w:val="00BB3603"/>
    <w:rsid w:val="00BC4724"/>
    <w:rsid w:val="00BD69A2"/>
    <w:rsid w:val="00BE2DEA"/>
    <w:rsid w:val="00BE4EAA"/>
    <w:rsid w:val="00BF5FD8"/>
    <w:rsid w:val="00BF70EA"/>
    <w:rsid w:val="00C053D4"/>
    <w:rsid w:val="00C1455E"/>
    <w:rsid w:val="00C25448"/>
    <w:rsid w:val="00C83F49"/>
    <w:rsid w:val="00C91F62"/>
    <w:rsid w:val="00CA1E5F"/>
    <w:rsid w:val="00CA2C04"/>
    <w:rsid w:val="00CA790E"/>
    <w:rsid w:val="00CC6ACA"/>
    <w:rsid w:val="00CE59DA"/>
    <w:rsid w:val="00CF0662"/>
    <w:rsid w:val="00CF2E40"/>
    <w:rsid w:val="00CF4D46"/>
    <w:rsid w:val="00CF6E60"/>
    <w:rsid w:val="00D129E8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B0BA0"/>
    <w:rsid w:val="00EC018A"/>
    <w:rsid w:val="00EC40C6"/>
    <w:rsid w:val="00ED67D3"/>
    <w:rsid w:val="00EE0FC3"/>
    <w:rsid w:val="00EE6368"/>
    <w:rsid w:val="00EE6564"/>
    <w:rsid w:val="00F2786E"/>
    <w:rsid w:val="00F4317B"/>
    <w:rsid w:val="00F72C6F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6ACC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CFC56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3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hD – Technology and Science [MAHE]</cp:lastModifiedBy>
  <cp:revision>143</cp:revision>
  <dcterms:created xsi:type="dcterms:W3CDTF">2021-07-23T13:04:00Z</dcterms:created>
  <dcterms:modified xsi:type="dcterms:W3CDTF">2026-03-20T05:28:00Z</dcterms:modified>
</cp:coreProperties>
</file>